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C89AB0" w14:textId="4A62767B" w:rsidR="002F2C68" w:rsidRDefault="00032C6A" w:rsidP="00032C6A">
      <w:pPr>
        <w:spacing w:after="0" w:line="240" w:lineRule="auto"/>
        <w:rPr>
          <w:b/>
          <w:bCs/>
        </w:rPr>
      </w:pPr>
      <w:r w:rsidRPr="00032C6A">
        <w:rPr>
          <w:b/>
          <w:bCs/>
        </w:rPr>
        <w:t>Fragments of a Broken Night</w:t>
      </w:r>
    </w:p>
    <w:p w14:paraId="0F232DD8" w14:textId="4688FF43" w:rsidR="00032C6A" w:rsidRPr="00032C6A" w:rsidRDefault="00032C6A" w:rsidP="00032C6A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Currently </w:t>
      </w:r>
      <w:r w:rsidR="00665E1D">
        <w:rPr>
          <w:b/>
          <w:bCs/>
        </w:rPr>
        <w:t>30</w:t>
      </w:r>
      <w:r w:rsidR="001A7FCB">
        <w:rPr>
          <w:b/>
          <w:bCs/>
        </w:rPr>
        <w:t>0</w:t>
      </w:r>
      <w:r>
        <w:rPr>
          <w:b/>
          <w:bCs/>
        </w:rPr>
        <w:t xml:space="preserve"> words</w:t>
      </w:r>
      <w:r>
        <w:rPr>
          <w:b/>
          <w:bCs/>
        </w:rPr>
        <w:br/>
        <w:t>Tuesday, October 8, 2024</w:t>
      </w:r>
    </w:p>
    <w:p w14:paraId="0D0A89B2" w14:textId="77777777" w:rsidR="00F265A9" w:rsidRDefault="00F265A9" w:rsidP="00032C6A">
      <w:pPr>
        <w:spacing w:after="0" w:line="480" w:lineRule="auto"/>
        <w:ind w:firstLine="720"/>
      </w:pPr>
    </w:p>
    <w:p w14:paraId="5882AD93" w14:textId="3D569110" w:rsidR="00F265A9" w:rsidRPr="00F265A9" w:rsidRDefault="00665E1D" w:rsidP="00032C6A">
      <w:pPr>
        <w:spacing w:after="0" w:line="480" w:lineRule="auto"/>
        <w:ind w:firstLine="720"/>
      </w:pPr>
      <w:r>
        <w:t>T</w:t>
      </w:r>
      <w:r w:rsidR="00F265A9" w:rsidRPr="00F265A9">
        <w:t xml:space="preserve">he nurse </w:t>
      </w:r>
      <w:r>
        <w:t>allows</w:t>
      </w:r>
      <w:r w:rsidR="00F265A9" w:rsidRPr="00F265A9">
        <w:t xml:space="preserve"> Ed, Denise, and Carl </w:t>
      </w:r>
      <w:r>
        <w:t xml:space="preserve">to </w:t>
      </w:r>
      <w:r w:rsidR="00F265A9" w:rsidRPr="00F265A9">
        <w:t xml:space="preserve">visit </w:t>
      </w:r>
      <w:r>
        <w:t xml:space="preserve">one at a time, </w:t>
      </w:r>
      <w:r w:rsidR="00032C6A">
        <w:t>for </w:t>
      </w:r>
      <w:r w:rsidR="00F265A9" w:rsidRPr="00F265A9">
        <w:t>a few minutes</w:t>
      </w:r>
      <w:r w:rsidR="00032C6A">
        <w:t>.</w:t>
      </w:r>
    </w:p>
    <w:p w14:paraId="2849B958" w14:textId="3596483E" w:rsidR="00F265A9" w:rsidRPr="00F265A9" w:rsidRDefault="00032C6A" w:rsidP="00032C6A">
      <w:pPr>
        <w:spacing w:after="0" w:line="480" w:lineRule="auto"/>
        <w:ind w:firstLine="720"/>
      </w:pPr>
      <w:r>
        <w:t>One time</w:t>
      </w:r>
      <w:r w:rsidR="00F265A9" w:rsidRPr="00F265A9">
        <w:t xml:space="preserve">, Denise comes in and </w:t>
      </w:r>
      <w:r>
        <w:t>says</w:t>
      </w:r>
      <w:r w:rsidR="00F265A9" w:rsidRPr="00F265A9">
        <w:t xml:space="preserve">, “Paul is here and wants to see you.” </w:t>
      </w:r>
      <w:r w:rsidR="00F265A9">
        <w:rPr>
          <w:i/>
          <w:iCs/>
        </w:rPr>
        <w:t xml:space="preserve">What the hell is </w:t>
      </w:r>
      <w:r w:rsidR="00665E1D">
        <w:rPr>
          <w:i/>
          <w:iCs/>
        </w:rPr>
        <w:t>my ex-husband</w:t>
      </w:r>
      <w:r w:rsidR="00F265A9">
        <w:rPr>
          <w:i/>
          <w:iCs/>
        </w:rPr>
        <w:t xml:space="preserve"> doing here?</w:t>
      </w:r>
      <w:r w:rsidR="00F265A9" w:rsidRPr="00F265A9">
        <w:t xml:space="preserve"> “I had to call him to get your parents’ phone number.”</w:t>
      </w:r>
    </w:p>
    <w:p w14:paraId="2F582FC0" w14:textId="3C432565" w:rsidR="00F265A9" w:rsidRPr="00F265A9" w:rsidRDefault="00F265A9" w:rsidP="00032C6A">
      <w:pPr>
        <w:spacing w:after="0" w:line="480" w:lineRule="auto"/>
        <w:ind w:firstLine="720"/>
      </w:pPr>
      <w:r w:rsidRPr="00F265A9">
        <w:t xml:space="preserve">“My parents? Why call </w:t>
      </w:r>
      <w:r w:rsidR="00665E1D">
        <w:t>them?”</w:t>
      </w:r>
    </w:p>
    <w:p w14:paraId="652C96DD" w14:textId="303FCEBB" w:rsidR="00F265A9" w:rsidRPr="00F265A9" w:rsidRDefault="00F265A9" w:rsidP="00032C6A">
      <w:pPr>
        <w:spacing w:after="0" w:line="480" w:lineRule="auto"/>
        <w:ind w:firstLine="720"/>
      </w:pPr>
      <w:r w:rsidRPr="00F265A9">
        <w:t>“</w:t>
      </w:r>
      <w:r w:rsidR="00665E1D">
        <w:t>Y</w:t>
      </w:r>
      <w:r w:rsidR="00665E1D" w:rsidRPr="008774EB">
        <w:rPr>
          <w:rFonts w:ascii="Times New Roman" w:hAnsi="Times New Roman"/>
        </w:rPr>
        <w:t>ou are hurt pretty bad</w:t>
      </w:r>
      <w:r w:rsidR="00665E1D">
        <w:rPr>
          <w:rFonts w:ascii="Times New Roman" w:hAnsi="Times New Roman"/>
        </w:rPr>
        <w:t>, Patricia.</w:t>
      </w:r>
      <w:r w:rsidR="00665E1D" w:rsidRPr="00F265A9">
        <w:t xml:space="preserve"> </w:t>
      </w:r>
      <w:r w:rsidRPr="00F265A9">
        <w:t xml:space="preserve">I needed to </w:t>
      </w:r>
      <w:r w:rsidR="00665E1D">
        <w:t>tell</w:t>
      </w:r>
      <w:r w:rsidRPr="00F265A9">
        <w:t xml:space="preserve"> them what happened. They are driving here now.”</w:t>
      </w:r>
    </w:p>
    <w:p w14:paraId="7AA48C60" w14:textId="528E8305" w:rsidR="00F265A9" w:rsidRDefault="00F44953" w:rsidP="00032C6A">
      <w:pPr>
        <w:spacing w:after="0" w:line="480" w:lineRule="auto"/>
        <w:ind w:firstLine="720"/>
      </w:pPr>
      <w:r>
        <w:t>I still</w:t>
      </w:r>
      <w:r w:rsidR="00F265A9" w:rsidRPr="00F265A9">
        <w:t xml:space="preserve"> couldn’t understand why they </w:t>
      </w:r>
      <w:r w:rsidR="00F265A9">
        <w:t xml:space="preserve">would drive from </w:t>
      </w:r>
      <w:r w:rsidR="00F265A9" w:rsidRPr="00F265A9">
        <w:t>South Louisiana to Orlando, almost 800 miles</w:t>
      </w:r>
      <w:r w:rsidR="00F265A9">
        <w:t>, in the middle of the night.</w:t>
      </w:r>
    </w:p>
    <w:p w14:paraId="3B8C0AD4" w14:textId="77777777" w:rsidR="0051604A" w:rsidRPr="00F265A9" w:rsidRDefault="0051604A" w:rsidP="00032C6A">
      <w:pPr>
        <w:spacing w:after="0" w:line="480" w:lineRule="auto"/>
        <w:ind w:firstLine="720"/>
      </w:pPr>
    </w:p>
    <w:p w14:paraId="15AA34E4" w14:textId="352DD81F" w:rsidR="00F265A9" w:rsidRDefault="00223D26" w:rsidP="00032C6A">
      <w:pPr>
        <w:spacing w:after="0" w:line="480" w:lineRule="auto"/>
        <w:ind w:firstLine="720"/>
      </w:pPr>
      <w:r>
        <w:t>At one point</w:t>
      </w:r>
      <w:r w:rsidR="00F265A9" w:rsidRPr="00F265A9">
        <w:t>, I realize my ex-husband, my date, and my affair are all sitting in the same waiting room. I breathe deep, thankful I</w:t>
      </w:r>
      <w:r w:rsidR="00665E1D">
        <w:t>’</w:t>
      </w:r>
      <w:r w:rsidR="00F44953">
        <w:t>m in here and not there.</w:t>
      </w:r>
    </w:p>
    <w:p w14:paraId="085C7B60" w14:textId="77777777" w:rsidR="00F265A9" w:rsidRPr="00F265A9" w:rsidRDefault="00F265A9" w:rsidP="00032C6A">
      <w:pPr>
        <w:spacing w:after="0" w:line="480" w:lineRule="auto"/>
        <w:ind w:firstLine="720"/>
      </w:pPr>
    </w:p>
    <w:p w14:paraId="67987651" w14:textId="42A05DB9" w:rsidR="00F265A9" w:rsidRPr="00F265A9" w:rsidRDefault="00F265A9" w:rsidP="00032C6A">
      <w:pPr>
        <w:spacing w:after="0" w:line="480" w:lineRule="auto"/>
        <w:ind w:firstLine="720"/>
      </w:pPr>
      <w:r w:rsidRPr="00F265A9">
        <w:t xml:space="preserve">“Can you cut these off, please?” I </w:t>
      </w:r>
      <w:r w:rsidR="00F44953">
        <w:t xml:space="preserve">raise my hand and </w:t>
      </w:r>
      <w:r w:rsidRPr="00F265A9">
        <w:t>ask</w:t>
      </w:r>
      <w:r>
        <w:t xml:space="preserve"> the kind nurse</w:t>
      </w:r>
      <w:r w:rsidR="00F44953">
        <w:t xml:space="preserve">. </w:t>
      </w:r>
      <w:r w:rsidRPr="00F265A9">
        <w:t>“They hurt.”</w:t>
      </w:r>
    </w:p>
    <w:p w14:paraId="5EFFE54E" w14:textId="14FF57BE" w:rsidR="00F265A9" w:rsidRPr="00F265A9" w:rsidRDefault="00F265A9" w:rsidP="00032C6A">
      <w:pPr>
        <w:spacing w:after="0" w:line="480" w:lineRule="auto"/>
        <w:ind w:firstLine="720"/>
      </w:pPr>
      <w:r w:rsidRPr="00F265A9">
        <w:lastRenderedPageBreak/>
        <w:t xml:space="preserve">“Sweetie, you </w:t>
      </w:r>
      <w:r w:rsidR="00F44953" w:rsidRPr="00F265A9">
        <w:t>must</w:t>
      </w:r>
      <w:r w:rsidRPr="00F265A9">
        <w:t xml:space="preserve"> be kidding. Your fingernails are what’s bothering you?”</w:t>
      </w:r>
    </w:p>
    <w:p w14:paraId="1A0CC00C" w14:textId="55E40B09" w:rsidR="00F265A9" w:rsidRPr="00F265A9" w:rsidRDefault="00F265A9" w:rsidP="00032C6A">
      <w:pPr>
        <w:spacing w:after="0" w:line="480" w:lineRule="auto"/>
        <w:ind w:firstLine="720"/>
      </w:pPr>
      <w:r w:rsidRPr="00F265A9">
        <w:t xml:space="preserve">My natural nails are paper thin, so I never </w:t>
      </w:r>
      <w:r>
        <w:t xml:space="preserve">had </w:t>
      </w:r>
      <w:r w:rsidRPr="00F265A9">
        <w:t xml:space="preserve">the beautiful hands I always wanted until acrylic nails </w:t>
      </w:r>
      <w:r w:rsidR="00F44953">
        <w:t>became popular</w:t>
      </w:r>
      <w:r w:rsidRPr="00F265A9">
        <w:t xml:space="preserve">. I visited the salon every two weeks </w:t>
      </w:r>
      <w:r w:rsidR="00F44953">
        <w:t>and told</w:t>
      </w:r>
      <w:r w:rsidRPr="00F265A9">
        <w:t xml:space="preserve"> </w:t>
      </w:r>
      <w:r w:rsidR="00F44953">
        <w:t xml:space="preserve">my troubles to </w:t>
      </w:r>
      <w:r w:rsidR="00032C6A">
        <w:t>the</w:t>
      </w:r>
      <w:r w:rsidR="00F44953">
        <w:t xml:space="preserve"> </w:t>
      </w:r>
      <w:r>
        <w:t xml:space="preserve">nail tech </w:t>
      </w:r>
      <w:r w:rsidRPr="00F265A9">
        <w:t xml:space="preserve">as she repaired, shaped, filed, and applied a new coat of </w:t>
      </w:r>
      <w:r w:rsidR="00F44953">
        <w:t xml:space="preserve">bright red </w:t>
      </w:r>
      <w:r w:rsidRPr="00F265A9">
        <w:t xml:space="preserve">polish. </w:t>
      </w:r>
    </w:p>
    <w:p w14:paraId="7630569C" w14:textId="42F5D986" w:rsidR="00F265A9" w:rsidRPr="00F265A9" w:rsidRDefault="00F44953" w:rsidP="00032C6A">
      <w:pPr>
        <w:spacing w:after="0" w:line="480" w:lineRule="auto"/>
        <w:ind w:firstLine="720"/>
      </w:pPr>
      <w:r>
        <w:t>Now, m</w:t>
      </w:r>
      <w:r w:rsidR="00F265A9" w:rsidRPr="00F265A9">
        <w:t xml:space="preserve">any </w:t>
      </w:r>
      <w:r>
        <w:t xml:space="preserve">nails </w:t>
      </w:r>
      <w:r w:rsidR="00F265A9" w:rsidRPr="00F265A9">
        <w:t xml:space="preserve">are broken </w:t>
      </w:r>
      <w:r w:rsidR="00032C6A">
        <w:t xml:space="preserve">into </w:t>
      </w:r>
      <w:r w:rsidR="00F265A9" w:rsidRPr="00F265A9">
        <w:t xml:space="preserve">the quick or hanging on by a sliver. Dirt and blood </w:t>
      </w:r>
      <w:r w:rsidR="0035400B">
        <w:t>combine</w:t>
      </w:r>
      <w:r w:rsidR="00F265A9" w:rsidRPr="00F265A9">
        <w:t xml:space="preserve"> where my nails were </w:t>
      </w:r>
      <w:r w:rsidR="00BC5CFD">
        <w:t>ripped</w:t>
      </w:r>
      <w:r w:rsidR="00F265A9" w:rsidRPr="00F265A9">
        <w:t>, and my fingers feel so sore.</w:t>
      </w:r>
    </w:p>
    <w:p w14:paraId="37779F1A" w14:textId="69D7EEB8" w:rsidR="00F265A9" w:rsidRPr="00F265A9" w:rsidRDefault="00F265A9" w:rsidP="00032C6A">
      <w:pPr>
        <w:spacing w:after="0" w:line="480" w:lineRule="auto"/>
        <w:ind w:firstLine="720"/>
      </w:pPr>
      <w:r w:rsidRPr="00F265A9">
        <w:t xml:space="preserve">The nurse </w:t>
      </w:r>
      <w:r w:rsidR="00F44953">
        <w:t>stands beside me w</w:t>
      </w:r>
      <w:r w:rsidRPr="00F265A9">
        <w:t xml:space="preserve">ith a pair of clippers. “Okay, let’s do it.” </w:t>
      </w:r>
      <w:r w:rsidR="00032C6A">
        <w:t>The clippers create</w:t>
      </w:r>
      <w:r w:rsidRPr="00F265A9">
        <w:t xml:space="preserve"> a crushing sound as the tough acrylic gives way to</w:t>
      </w:r>
      <w:r>
        <w:t xml:space="preserve"> </w:t>
      </w:r>
      <w:r w:rsidR="00032C6A">
        <w:t>the</w:t>
      </w:r>
      <w:r>
        <w:t xml:space="preserve"> pressure</w:t>
      </w:r>
      <w:r w:rsidRPr="00F265A9">
        <w:t xml:space="preserve">. </w:t>
      </w:r>
      <w:r w:rsidR="00F44953">
        <w:t>Afterward,</w:t>
      </w:r>
      <w:r w:rsidRPr="00F265A9">
        <w:t xml:space="preserve"> she washes the dirt and blood off my hands.</w:t>
      </w:r>
    </w:p>
    <w:p w14:paraId="031F68D0" w14:textId="77777777" w:rsidR="00F265A9" w:rsidRPr="00F265A9" w:rsidRDefault="00F265A9" w:rsidP="00032C6A">
      <w:pPr>
        <w:spacing w:after="0" w:line="480" w:lineRule="auto"/>
        <w:ind w:firstLine="720"/>
      </w:pPr>
      <w:r w:rsidRPr="00F265A9">
        <w:t>“There, how’s that?” she asks.</w:t>
      </w:r>
    </w:p>
    <w:p w14:paraId="6704A829" w14:textId="7BF808B1" w:rsidR="00F265A9" w:rsidRPr="00F265A9" w:rsidRDefault="00F265A9" w:rsidP="00032C6A">
      <w:pPr>
        <w:spacing w:after="0" w:line="480" w:lineRule="auto"/>
        <w:ind w:firstLine="720"/>
      </w:pPr>
      <w:r w:rsidRPr="00F265A9">
        <w:t>“Better,” I say</w:t>
      </w:r>
      <w:r w:rsidR="00F44953">
        <w:t>, and I </w:t>
      </w:r>
      <w:r w:rsidRPr="00F265A9">
        <w:t xml:space="preserve">mean it. My fingers are </w:t>
      </w:r>
      <w:r w:rsidR="00032C6A">
        <w:t xml:space="preserve">still </w:t>
      </w:r>
      <w:r w:rsidRPr="00F265A9">
        <w:t>sore but not throbbing. “Thank you.”</w:t>
      </w:r>
    </w:p>
    <w:p w14:paraId="0A447C30" w14:textId="288F608C" w:rsidR="00F265A9" w:rsidRDefault="00F265A9" w:rsidP="00032C6A">
      <w:pPr>
        <w:spacing w:after="0" w:line="480" w:lineRule="auto"/>
        <w:ind w:firstLine="720"/>
      </w:pPr>
      <w:r w:rsidRPr="00F265A9">
        <w:t>She smiles and shakes her head.</w:t>
      </w:r>
    </w:p>
    <w:sectPr w:rsidR="00F265A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F700B" w14:textId="77777777" w:rsidR="001A3BB7" w:rsidRDefault="001A3BB7" w:rsidP="00665E1D">
      <w:pPr>
        <w:spacing w:after="0" w:line="240" w:lineRule="auto"/>
      </w:pPr>
      <w:r>
        <w:separator/>
      </w:r>
    </w:p>
  </w:endnote>
  <w:endnote w:type="continuationSeparator" w:id="0">
    <w:p w14:paraId="49B891D5" w14:textId="77777777" w:rsidR="001A3BB7" w:rsidRDefault="001A3BB7" w:rsidP="00665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DFCC64" w14:textId="77777777" w:rsidR="00665E1D" w:rsidRDefault="00665E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25613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FB89D8" w14:textId="219296A9" w:rsidR="00665E1D" w:rsidRDefault="00665E1D">
        <w:pPr>
          <w:pStyle w:val="Footer"/>
          <w:jc w:val="center"/>
        </w:pPr>
        <w:r w:rsidRPr="00665E1D">
          <w:rPr>
            <w:sz w:val="24"/>
            <w:szCs w:val="22"/>
          </w:rPr>
          <w:fldChar w:fldCharType="begin"/>
        </w:r>
        <w:r w:rsidRPr="00665E1D">
          <w:rPr>
            <w:sz w:val="24"/>
            <w:szCs w:val="22"/>
          </w:rPr>
          <w:instrText xml:space="preserve"> PAGE   \* MERGEFORMAT </w:instrText>
        </w:r>
        <w:r w:rsidRPr="00665E1D">
          <w:rPr>
            <w:sz w:val="24"/>
            <w:szCs w:val="22"/>
          </w:rPr>
          <w:fldChar w:fldCharType="separate"/>
        </w:r>
        <w:r w:rsidRPr="00665E1D">
          <w:rPr>
            <w:noProof/>
            <w:sz w:val="24"/>
            <w:szCs w:val="22"/>
          </w:rPr>
          <w:t>2</w:t>
        </w:r>
        <w:r w:rsidRPr="00665E1D">
          <w:rPr>
            <w:noProof/>
            <w:sz w:val="24"/>
            <w:szCs w:val="22"/>
          </w:rPr>
          <w:fldChar w:fldCharType="end"/>
        </w:r>
      </w:p>
    </w:sdtContent>
  </w:sdt>
  <w:p w14:paraId="266EE8F4" w14:textId="77777777" w:rsidR="00665E1D" w:rsidRDefault="00665E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D2B86" w14:textId="77777777" w:rsidR="00665E1D" w:rsidRDefault="00665E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D88D10" w14:textId="77777777" w:rsidR="001A3BB7" w:rsidRDefault="001A3BB7" w:rsidP="00665E1D">
      <w:pPr>
        <w:spacing w:after="0" w:line="240" w:lineRule="auto"/>
      </w:pPr>
      <w:r>
        <w:separator/>
      </w:r>
    </w:p>
  </w:footnote>
  <w:footnote w:type="continuationSeparator" w:id="0">
    <w:p w14:paraId="447483FF" w14:textId="77777777" w:rsidR="001A3BB7" w:rsidRDefault="001A3BB7" w:rsidP="00665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7714C7" w14:textId="77777777" w:rsidR="00665E1D" w:rsidRDefault="00665E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3A2C3" w14:textId="77777777" w:rsidR="00665E1D" w:rsidRDefault="00665E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8976A" w14:textId="77777777" w:rsidR="00665E1D" w:rsidRDefault="00665E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wMze0sDA2MjAyNzJX0lEKTi0uzszPAykwqgUAdq1v3CwAAAA="/>
  </w:docVars>
  <w:rsids>
    <w:rsidRoot w:val="00F265A9"/>
    <w:rsid w:val="00032C6A"/>
    <w:rsid w:val="000C1CF0"/>
    <w:rsid w:val="00111ED8"/>
    <w:rsid w:val="001A3BB7"/>
    <w:rsid w:val="001A7FCB"/>
    <w:rsid w:val="00223D26"/>
    <w:rsid w:val="002F2C68"/>
    <w:rsid w:val="0035400B"/>
    <w:rsid w:val="0051604A"/>
    <w:rsid w:val="00551446"/>
    <w:rsid w:val="00615518"/>
    <w:rsid w:val="00665E1D"/>
    <w:rsid w:val="006853A6"/>
    <w:rsid w:val="00B14AE9"/>
    <w:rsid w:val="00BC5CFD"/>
    <w:rsid w:val="00C344A9"/>
    <w:rsid w:val="00F265A9"/>
    <w:rsid w:val="00F44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648DE6"/>
  <w15:chartTrackingRefBased/>
  <w15:docId w15:val="{73CB69B8-213D-42BE-B3C4-A6925FF4E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sz w:val="28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65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65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65A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65A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65A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65A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65A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65A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65A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5A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65A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65A9"/>
    <w:rPr>
      <w:rFonts w:asciiTheme="minorHAnsi" w:eastAsiaTheme="majorEastAsia" w:hAnsiTheme="minorHAnsi" w:cstheme="majorBidi"/>
      <w:color w:val="0F4761" w:themeColor="accent1" w:themeShade="BF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65A9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65A9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65A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65A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65A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65A9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65A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65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65A9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65A9"/>
    <w:rPr>
      <w:rFonts w:asciiTheme="minorHAnsi" w:eastAsiaTheme="majorEastAsia" w:hAnsiTheme="minorHAnsi" w:cstheme="majorBidi"/>
      <w:color w:val="595959" w:themeColor="text1" w:themeTint="A6"/>
      <w:spacing w:val="15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65A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65A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65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65A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65A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65A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65A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65E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E1D"/>
  </w:style>
  <w:style w:type="paragraph" w:styleId="Footer">
    <w:name w:val="footer"/>
    <w:basedOn w:val="Normal"/>
    <w:link w:val="FooterChar"/>
    <w:uiPriority w:val="99"/>
    <w:unhideWhenUsed/>
    <w:rsid w:val="00665E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E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153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13</Words>
  <Characters>1377</Characters>
  <Application>Microsoft Office Word</Application>
  <DocSecurity>0</DocSecurity>
  <Lines>3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7</cp:revision>
  <dcterms:created xsi:type="dcterms:W3CDTF">2024-10-08T13:19:00Z</dcterms:created>
  <dcterms:modified xsi:type="dcterms:W3CDTF">2024-10-14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aeb592-f217-4d3e-946c-42e80fc26e0f</vt:lpwstr>
  </property>
</Properties>
</file>